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47861" w14:textId="0AFB657E" w:rsidR="00AA0F85" w:rsidRDefault="00AA0F85" w:rsidP="00AA0F85">
      <w:pPr>
        <w:spacing w:after="0"/>
        <w:jc w:val="center"/>
      </w:pPr>
      <w:r>
        <w:t>Final Project Proposal</w:t>
      </w:r>
    </w:p>
    <w:p w14:paraId="5E96B5CD" w14:textId="4A96802A" w:rsidR="00AA0F85" w:rsidRDefault="00AA0F85" w:rsidP="00AA0F85">
      <w:pPr>
        <w:spacing w:after="0"/>
        <w:jc w:val="center"/>
      </w:pPr>
      <w:r>
        <w:t>IST 652 – Scripting for Data Analysis</w:t>
      </w:r>
    </w:p>
    <w:p w14:paraId="0ABFA733" w14:textId="757DFE21" w:rsidR="00AA0F85" w:rsidRDefault="00AA0F85" w:rsidP="00AA0F85">
      <w:pPr>
        <w:spacing w:after="0"/>
        <w:jc w:val="center"/>
      </w:pPr>
    </w:p>
    <w:p w14:paraId="736F5042" w14:textId="7CA27DE3" w:rsidR="00AA0F85" w:rsidRDefault="00AA0F85" w:rsidP="00AA0F85">
      <w:pPr>
        <w:spacing w:after="0"/>
      </w:pPr>
      <w:r>
        <w:t>Team Members</w:t>
      </w:r>
      <w:r w:rsidR="00E323A4">
        <w:t xml:space="preserve"> </w:t>
      </w:r>
      <w:r>
        <w:t>:</w:t>
      </w:r>
    </w:p>
    <w:p w14:paraId="5568206D" w14:textId="5A14F220" w:rsidR="00AA0F85" w:rsidRDefault="00AA0F85" w:rsidP="00AA0F85">
      <w:pPr>
        <w:spacing w:after="0"/>
      </w:pPr>
      <w:r>
        <w:t xml:space="preserve">We will be working in a team of two members </w:t>
      </w:r>
      <w:r w:rsidR="00E323A4">
        <w:t xml:space="preserve">i.e., </w:t>
      </w:r>
      <w:r>
        <w:t>the same group as for the advanced topic presentation. Our team members include:</w:t>
      </w:r>
    </w:p>
    <w:p w14:paraId="12DBE2B9" w14:textId="27F552DD" w:rsidR="00AA0F85" w:rsidRDefault="00AA0F85" w:rsidP="00AA0F85">
      <w:pPr>
        <w:pStyle w:val="ListParagraph"/>
        <w:numPr>
          <w:ilvl w:val="0"/>
          <w:numId w:val="6"/>
        </w:numPr>
        <w:spacing w:after="0"/>
        <w:ind w:left="720"/>
      </w:pPr>
      <w:r>
        <w:t xml:space="preserve">Anvitha </w:t>
      </w:r>
      <w:r w:rsidR="00E323A4">
        <w:t>Shashidhar (aks100@syr.edu)</w:t>
      </w:r>
    </w:p>
    <w:p w14:paraId="10F220DC" w14:textId="40716F45" w:rsidR="00AA0F85" w:rsidRDefault="00AA0F85" w:rsidP="00AA0F85">
      <w:pPr>
        <w:pStyle w:val="ListParagraph"/>
        <w:numPr>
          <w:ilvl w:val="0"/>
          <w:numId w:val="6"/>
        </w:numPr>
        <w:spacing w:after="0"/>
        <w:ind w:left="720"/>
      </w:pPr>
      <w:r>
        <w:t>Chirag Sable (csable@syr.edu)</w:t>
      </w:r>
    </w:p>
    <w:p w14:paraId="4D57909C" w14:textId="5CE1A7B9" w:rsidR="00AA0F85" w:rsidRDefault="00AA0F85" w:rsidP="00AA0F85">
      <w:pPr>
        <w:spacing w:after="0"/>
      </w:pPr>
    </w:p>
    <w:p w14:paraId="57EC54AC" w14:textId="5AC68D58" w:rsidR="00AA0F85" w:rsidRDefault="00AA0F85" w:rsidP="00AA0F85">
      <w:pPr>
        <w:spacing w:after="0"/>
      </w:pPr>
      <w:r>
        <w:t>Topic of Investigation: Covid Data Analysis</w:t>
      </w:r>
    </w:p>
    <w:p w14:paraId="0E295CA9" w14:textId="3BC67B06" w:rsidR="00AA0F85" w:rsidRDefault="00AA0F85" w:rsidP="00AA0F85">
      <w:pPr>
        <w:spacing w:after="0"/>
      </w:pPr>
      <w:r>
        <w:t xml:space="preserve">For this project, we will be investigating the </w:t>
      </w:r>
      <w:r w:rsidR="00E323A4">
        <w:t>C</w:t>
      </w:r>
      <w:r>
        <w:t xml:space="preserve">ovid data of India, USA and comparing </w:t>
      </w:r>
      <w:r w:rsidR="00E323A4">
        <w:t xml:space="preserve">it to </w:t>
      </w:r>
      <w:r>
        <w:t>that of the world.</w:t>
      </w:r>
    </w:p>
    <w:p w14:paraId="506EFFDA" w14:textId="3907BAF8" w:rsidR="00AA0F85" w:rsidRDefault="00AA0F85" w:rsidP="00AA0F85">
      <w:pPr>
        <w:spacing w:after="0"/>
      </w:pPr>
    </w:p>
    <w:p w14:paraId="1078D91D" w14:textId="5E6FE658" w:rsidR="00AA0F85" w:rsidRDefault="00AA0F85" w:rsidP="00AA0F85">
      <w:pPr>
        <w:spacing w:after="0"/>
      </w:pPr>
      <w:r>
        <w:t>Data sets</w:t>
      </w:r>
      <w:r w:rsidR="00E323A4">
        <w:t xml:space="preserve"> </w:t>
      </w:r>
      <w:r w:rsidR="00F46388">
        <w:t>with references :</w:t>
      </w:r>
    </w:p>
    <w:p w14:paraId="2B5C8DDF" w14:textId="5A1971D2" w:rsidR="00AA0F85" w:rsidRDefault="00AA0F85" w:rsidP="00AA0F85">
      <w:pPr>
        <w:spacing w:after="0"/>
        <w:ind w:left="-360" w:firstLine="360"/>
      </w:pPr>
      <w:r>
        <w:t>We plan to use these three datasets for our final project:</w:t>
      </w:r>
    </w:p>
    <w:p w14:paraId="204CBE19" w14:textId="5E0A8C2A" w:rsidR="00AA0F85" w:rsidRDefault="00AA0F85" w:rsidP="00AA0F85">
      <w:pPr>
        <w:pStyle w:val="ListParagraph"/>
        <w:numPr>
          <w:ilvl w:val="0"/>
          <w:numId w:val="3"/>
        </w:numPr>
        <w:spacing w:after="0"/>
        <w:ind w:left="360"/>
      </w:pPr>
      <w:r>
        <w:t>Covid Cases in India</w:t>
      </w:r>
      <w:r w:rsidR="00E323A4">
        <w:t xml:space="preserve"> </w:t>
      </w:r>
      <w:r>
        <w:t>:</w:t>
      </w:r>
    </w:p>
    <w:p w14:paraId="106BBF8B" w14:textId="40A6ACE8" w:rsidR="00AA0F85" w:rsidRDefault="00000000" w:rsidP="00AA0F85">
      <w:pPr>
        <w:pStyle w:val="ListParagraph"/>
        <w:spacing w:after="0"/>
        <w:ind w:left="360"/>
      </w:pPr>
      <w:hyperlink r:id="rId5" w:history="1">
        <w:r w:rsidR="00AA0F85" w:rsidRPr="002E1C1E">
          <w:rPr>
            <w:rStyle w:val="Hyperlink"/>
          </w:rPr>
          <w:t>https://www.kaggle.com/datasets/sudalairajkumar/covid19-in-india</w:t>
        </w:r>
      </w:hyperlink>
    </w:p>
    <w:p w14:paraId="554408A9" w14:textId="2E0D2711" w:rsidR="00AA0F85" w:rsidRDefault="00AA0F85" w:rsidP="00AA0F85">
      <w:pPr>
        <w:pStyle w:val="ListParagraph"/>
        <w:spacing w:after="0"/>
        <w:ind w:left="360"/>
      </w:pPr>
    </w:p>
    <w:p w14:paraId="49A091B0" w14:textId="0B959994" w:rsidR="00AA0F85" w:rsidRDefault="00AA0F85" w:rsidP="00AA0F85">
      <w:pPr>
        <w:pStyle w:val="ListParagraph"/>
        <w:spacing w:after="0"/>
        <w:ind w:left="360"/>
      </w:pPr>
      <w:r w:rsidRPr="00AA0F85">
        <w:t>It is a dataset on the COVID-19 pandemic in India, which includes time-series data tracking the number of people affected by the virus in each state at daily level</w:t>
      </w:r>
    </w:p>
    <w:p w14:paraId="05318814" w14:textId="77777777" w:rsidR="00AA0F85" w:rsidRDefault="00AA0F85" w:rsidP="00AA0F85">
      <w:pPr>
        <w:pStyle w:val="ListParagraph"/>
        <w:spacing w:after="0"/>
        <w:ind w:left="360"/>
      </w:pPr>
    </w:p>
    <w:p w14:paraId="6083EA08" w14:textId="41608E1A" w:rsidR="00AA0F85" w:rsidRDefault="00AA0F85" w:rsidP="00AA0F85">
      <w:pPr>
        <w:pStyle w:val="ListParagraph"/>
        <w:numPr>
          <w:ilvl w:val="0"/>
          <w:numId w:val="3"/>
        </w:numPr>
        <w:spacing w:after="0"/>
        <w:ind w:left="360"/>
      </w:pPr>
      <w:r>
        <w:t>Covid Cases in USA</w:t>
      </w:r>
      <w:r w:rsidR="00E323A4">
        <w:t xml:space="preserve"> </w:t>
      </w:r>
      <w:r>
        <w:t>:</w:t>
      </w:r>
    </w:p>
    <w:p w14:paraId="17B72167" w14:textId="61AE9B88" w:rsidR="00AA0F85" w:rsidRDefault="00000000" w:rsidP="00AA0F85">
      <w:pPr>
        <w:pStyle w:val="ListParagraph"/>
        <w:spacing w:after="0"/>
        <w:ind w:left="360"/>
      </w:pPr>
      <w:hyperlink r:id="rId6" w:history="1">
        <w:r w:rsidR="00AA0F85" w:rsidRPr="002E1C1E">
          <w:rPr>
            <w:rStyle w:val="Hyperlink"/>
          </w:rPr>
          <w:t>https://www.kaggle.com/datasets/sudalairajkumar/covid19-in-usa</w:t>
        </w:r>
      </w:hyperlink>
    </w:p>
    <w:p w14:paraId="02918B13" w14:textId="24910323" w:rsidR="00AA0F85" w:rsidRDefault="00AA0F85" w:rsidP="00AA0F85">
      <w:pPr>
        <w:pStyle w:val="ListParagraph"/>
        <w:spacing w:after="0"/>
        <w:ind w:left="360"/>
      </w:pPr>
    </w:p>
    <w:p w14:paraId="6A322823" w14:textId="5F738DA9" w:rsidR="00AA0F85" w:rsidRDefault="00AA0F85" w:rsidP="00AA0F85">
      <w:pPr>
        <w:pStyle w:val="ListParagraph"/>
        <w:spacing w:after="0"/>
        <w:ind w:left="360"/>
      </w:pPr>
      <w:r w:rsidRPr="00AA0F85">
        <w:t>The dataset is called COVID-19 in USA1. It has information from 50 US states and the District of Columbia at daily level. The dataset provides information on the number of people affected by the virus in each state at daily level.</w:t>
      </w:r>
    </w:p>
    <w:p w14:paraId="63813E7C" w14:textId="77777777" w:rsidR="00AA0F85" w:rsidRDefault="00AA0F85" w:rsidP="00AA0F85">
      <w:pPr>
        <w:pStyle w:val="ListParagraph"/>
        <w:spacing w:after="0"/>
        <w:ind w:left="360"/>
      </w:pPr>
    </w:p>
    <w:p w14:paraId="7FE74B89" w14:textId="280BA9A8" w:rsidR="00AA0F85" w:rsidRDefault="00AA0F85" w:rsidP="00AA0F85">
      <w:pPr>
        <w:pStyle w:val="ListParagraph"/>
        <w:numPr>
          <w:ilvl w:val="0"/>
          <w:numId w:val="3"/>
        </w:numPr>
        <w:spacing w:after="0"/>
        <w:ind w:left="360"/>
      </w:pPr>
      <w:r>
        <w:t>Covid Cases Worldwide:</w:t>
      </w:r>
    </w:p>
    <w:p w14:paraId="62784881" w14:textId="16947C0D" w:rsidR="00AA0F85" w:rsidRDefault="00000000" w:rsidP="00AA0F85">
      <w:pPr>
        <w:pStyle w:val="ListParagraph"/>
        <w:spacing w:after="0"/>
        <w:ind w:left="360"/>
      </w:pPr>
      <w:hyperlink r:id="rId7" w:history="1">
        <w:r w:rsidR="00AA0F85" w:rsidRPr="002E1C1E">
          <w:rPr>
            <w:rStyle w:val="Hyperlink"/>
          </w:rPr>
          <w:t>https://www.kaggle.com/datasets/themrityunjaypathak/covid-cases-and-deaths-worldwide</w:t>
        </w:r>
      </w:hyperlink>
    </w:p>
    <w:p w14:paraId="5967AADB" w14:textId="79126CDF" w:rsidR="00AA0F85" w:rsidRDefault="00AA0F85" w:rsidP="00AA0F85">
      <w:pPr>
        <w:pStyle w:val="ListParagraph"/>
        <w:spacing w:after="0"/>
        <w:ind w:left="360"/>
      </w:pPr>
    </w:p>
    <w:p w14:paraId="0AB3DAC4" w14:textId="0CBF6A56" w:rsidR="00AA0F85" w:rsidRDefault="00AA0F85" w:rsidP="00AA0F85">
      <w:pPr>
        <w:pStyle w:val="ListParagraph"/>
        <w:spacing w:after="0"/>
        <w:ind w:left="360"/>
      </w:pPr>
      <w:r>
        <w:t>This dataset contains the covid cases of the entire world. It has fields such as total number of cases, total recovered, deaths and other related fields.</w:t>
      </w:r>
    </w:p>
    <w:p w14:paraId="265F24AC" w14:textId="1F1475E8" w:rsidR="00AA0F85" w:rsidRDefault="00AA0F85" w:rsidP="00AA0F85">
      <w:pPr>
        <w:spacing w:after="0"/>
      </w:pPr>
    </w:p>
    <w:p w14:paraId="6EFC11A1" w14:textId="573D5136" w:rsidR="00AA0F85" w:rsidRDefault="00AA0F85" w:rsidP="00AA0F85">
      <w:pPr>
        <w:spacing w:after="0"/>
      </w:pPr>
    </w:p>
    <w:p w14:paraId="66616B0B" w14:textId="00C45DB6" w:rsidR="00AA0F85" w:rsidRDefault="00AA0F85" w:rsidP="00AA0F85">
      <w:pPr>
        <w:spacing w:after="0"/>
      </w:pPr>
      <w:r>
        <w:t>Data Acquisition and Analyses</w:t>
      </w:r>
      <w:r w:rsidR="00E323A4">
        <w:t xml:space="preserve"> </w:t>
      </w:r>
      <w:r>
        <w:t>:</w:t>
      </w:r>
    </w:p>
    <w:p w14:paraId="74F3F770" w14:textId="084BC67E" w:rsidR="00AA0F85" w:rsidRDefault="00AA0F85" w:rsidP="00AA0F85">
      <w:pPr>
        <w:spacing w:after="0"/>
      </w:pPr>
      <w:r w:rsidRPr="00AA0F85">
        <w:t>We will be working on the following questions</w:t>
      </w:r>
      <w:r w:rsidR="00E323A4">
        <w:t xml:space="preserve"> </w:t>
      </w:r>
      <w:r>
        <w:t>:</w:t>
      </w:r>
    </w:p>
    <w:p w14:paraId="28980EF9" w14:textId="16A78975" w:rsidR="00AA0F85" w:rsidRDefault="00AA0F85" w:rsidP="00AA0F85">
      <w:pPr>
        <w:pStyle w:val="ListParagraph"/>
        <w:numPr>
          <w:ilvl w:val="0"/>
          <w:numId w:val="7"/>
        </w:numPr>
        <w:spacing w:after="0"/>
      </w:pPr>
      <w:r>
        <w:t>Covid Positive Ratio Analysis - W</w:t>
      </w:r>
      <w:r w:rsidRPr="00AA0F85">
        <w:t>hich country ha</w:t>
      </w:r>
      <w:r>
        <w:t>s</w:t>
      </w:r>
      <w:r w:rsidRPr="00AA0F85">
        <w:t xml:space="preserve"> the most COVID positive ratio in percentage </w:t>
      </w:r>
    </w:p>
    <w:p w14:paraId="289B21CB" w14:textId="1D57947C" w:rsidR="00AA0F85" w:rsidRDefault="00AA0F85" w:rsidP="00AA0F85">
      <w:pPr>
        <w:pStyle w:val="ListParagraph"/>
        <w:spacing w:after="0"/>
      </w:pPr>
      <w:r>
        <w:t>For this analysis, the attributes will be the total number of positive tests, recovered number of patients and the population</w:t>
      </w:r>
    </w:p>
    <w:p w14:paraId="6A411455" w14:textId="6BAFF13B" w:rsidR="00AA0F85" w:rsidRDefault="00AA0F85" w:rsidP="00AA0F85">
      <w:pPr>
        <w:pStyle w:val="ListParagraph"/>
        <w:numPr>
          <w:ilvl w:val="0"/>
          <w:numId w:val="7"/>
        </w:numPr>
        <w:spacing w:after="0"/>
      </w:pPr>
      <w:r>
        <w:t xml:space="preserve">How does the situation of covid look like in the two major countries of the world </w:t>
      </w:r>
      <w:proofErr w:type="spellStart"/>
      <w:r>
        <w:t>i.e</w:t>
      </w:r>
      <w:proofErr w:type="spellEnd"/>
      <w:r>
        <w:t xml:space="preserve"> India and the USA – For this we will be doing different kinds of exploratory data analysis with the help of some visualizations</w:t>
      </w:r>
    </w:p>
    <w:p w14:paraId="7984A808" w14:textId="7642E3DA" w:rsidR="00AA0F85" w:rsidRDefault="00AA0F85" w:rsidP="00AA0F85">
      <w:pPr>
        <w:pStyle w:val="ListParagraph"/>
        <w:numPr>
          <w:ilvl w:val="0"/>
          <w:numId w:val="7"/>
        </w:numPr>
        <w:spacing w:after="0"/>
      </w:pPr>
      <w:r>
        <w:t xml:space="preserve">Death Analysis – Analyses on how many people lost their lives with respect to the </w:t>
      </w:r>
      <w:r w:rsidR="00E323A4">
        <w:t>world.</w:t>
      </w:r>
    </w:p>
    <w:p w14:paraId="59B2052E" w14:textId="1EF842DE" w:rsidR="00E323A4" w:rsidRDefault="00E323A4" w:rsidP="00AA0F85">
      <w:pPr>
        <w:pStyle w:val="ListParagraph"/>
        <w:numPr>
          <w:ilvl w:val="0"/>
          <w:numId w:val="7"/>
        </w:numPr>
        <w:spacing w:after="0"/>
      </w:pPr>
      <w:r w:rsidRPr="00E323A4">
        <w:lastRenderedPageBreak/>
        <w:t xml:space="preserve">How has the COVID-19 pandemic impacted different age groups, genders and ethnicities in India, </w:t>
      </w:r>
      <w:r w:rsidRPr="00E323A4">
        <w:t>USA,</w:t>
      </w:r>
      <w:r w:rsidRPr="00E323A4">
        <w:t xml:space="preserve"> and the world? Are there any significant differences in the data?</w:t>
      </w:r>
    </w:p>
    <w:p w14:paraId="673A2162" w14:textId="77777777" w:rsidR="00AA0F85" w:rsidRDefault="00AA0F85" w:rsidP="00AA0F85">
      <w:pPr>
        <w:pStyle w:val="ListParagraph"/>
        <w:spacing w:after="0"/>
      </w:pPr>
    </w:p>
    <w:p w14:paraId="610D1B34" w14:textId="332F8726" w:rsidR="00AA0F85" w:rsidRDefault="00AA0F85" w:rsidP="00AA0F85">
      <w:pPr>
        <w:tabs>
          <w:tab w:val="left" w:pos="3036"/>
        </w:tabs>
        <w:spacing w:after="0"/>
      </w:pPr>
      <w:r>
        <w:t>Potential Development Tasks</w:t>
      </w:r>
      <w:r w:rsidR="00E323A4">
        <w:t xml:space="preserve"> </w:t>
      </w:r>
      <w:r>
        <w:t>:</w:t>
      </w:r>
    </w:p>
    <w:p w14:paraId="57968B9F" w14:textId="679E7DD2" w:rsidR="00AA0F85" w:rsidRDefault="00AA0F85" w:rsidP="00AA0F85">
      <w:pPr>
        <w:pStyle w:val="ListParagraph"/>
        <w:numPr>
          <w:ilvl w:val="0"/>
          <w:numId w:val="8"/>
        </w:numPr>
        <w:tabs>
          <w:tab w:val="left" w:pos="3036"/>
        </w:tabs>
        <w:spacing w:after="0"/>
      </w:pPr>
      <w:r>
        <w:t>We intend to use Regressions and Forecasting to get an understanding of the possible situation of the future</w:t>
      </w:r>
      <w:r w:rsidR="00E323A4">
        <w:t>.</w:t>
      </w:r>
    </w:p>
    <w:p w14:paraId="2AE6DF17" w14:textId="1E9FEA61" w:rsidR="00E323A4" w:rsidRDefault="00E323A4" w:rsidP="00E323A4">
      <w:pPr>
        <w:pStyle w:val="ListParagraph"/>
        <w:numPr>
          <w:ilvl w:val="0"/>
          <w:numId w:val="8"/>
        </w:numPr>
        <w:tabs>
          <w:tab w:val="left" w:pos="3036"/>
        </w:tabs>
        <w:spacing w:after="0"/>
      </w:pPr>
      <w:r>
        <w:t>Conducting statistical analysis can help in identifying relationships between different variables and detecting significant differences between groups.</w:t>
      </w:r>
    </w:p>
    <w:p w14:paraId="7A81BFA7" w14:textId="464DBECD" w:rsidR="00E323A4" w:rsidRDefault="00E323A4" w:rsidP="00E323A4">
      <w:pPr>
        <w:pStyle w:val="ListParagraph"/>
        <w:numPr>
          <w:ilvl w:val="0"/>
          <w:numId w:val="8"/>
        </w:numPr>
        <w:tabs>
          <w:tab w:val="left" w:pos="3036"/>
        </w:tabs>
        <w:spacing w:after="0"/>
      </w:pPr>
      <w:r>
        <w:t>Since the COVID-19 dataset is time-series data, we can conduct time-series analysis can help in predicting future trends and patterns.</w:t>
      </w:r>
    </w:p>
    <w:p w14:paraId="2F9D8C53" w14:textId="77777777" w:rsidR="00E323A4" w:rsidRDefault="00E323A4" w:rsidP="00E323A4">
      <w:pPr>
        <w:pStyle w:val="ListParagraph"/>
        <w:tabs>
          <w:tab w:val="left" w:pos="3036"/>
        </w:tabs>
        <w:spacing w:after="0"/>
      </w:pPr>
    </w:p>
    <w:p w14:paraId="358973FA" w14:textId="77777777" w:rsidR="00AA0F85" w:rsidRDefault="00AA0F85" w:rsidP="00AA0F85">
      <w:pPr>
        <w:spacing w:after="0"/>
        <w:ind w:left="-360"/>
      </w:pPr>
    </w:p>
    <w:p w14:paraId="6A163A9D" w14:textId="77777777" w:rsidR="00AA0F85" w:rsidRDefault="00AA0F85" w:rsidP="00AA0F85">
      <w:pPr>
        <w:pStyle w:val="ListParagraph"/>
        <w:spacing w:after="0"/>
        <w:ind w:left="1800"/>
      </w:pPr>
    </w:p>
    <w:p w14:paraId="31126FEC" w14:textId="77777777" w:rsidR="00AA0F85" w:rsidRDefault="00AA0F85" w:rsidP="00AA0F85">
      <w:pPr>
        <w:pStyle w:val="ListParagraph"/>
        <w:spacing w:after="0"/>
      </w:pPr>
    </w:p>
    <w:p w14:paraId="0883361C" w14:textId="77777777" w:rsidR="00AA0F85" w:rsidRDefault="00AA0F85" w:rsidP="00AA0F85">
      <w:pPr>
        <w:spacing w:after="0"/>
        <w:jc w:val="center"/>
      </w:pPr>
    </w:p>
    <w:sectPr w:rsidR="00AA0F85" w:rsidSect="00AA0F8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66E2"/>
    <w:multiLevelType w:val="hybridMultilevel"/>
    <w:tmpl w:val="05422B1C"/>
    <w:lvl w:ilvl="0" w:tplc="B57A9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855053"/>
    <w:multiLevelType w:val="hybridMultilevel"/>
    <w:tmpl w:val="6BEE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F46CA3"/>
    <w:multiLevelType w:val="hybridMultilevel"/>
    <w:tmpl w:val="8378092C"/>
    <w:lvl w:ilvl="0" w:tplc="FFFFFFFF">
      <w:start w:val="1"/>
      <w:numFmt w:val="decimal"/>
      <w:lvlText w:val="%1."/>
      <w:lvlJc w:val="left"/>
      <w:pPr>
        <w:ind w:left="720" w:hanging="360"/>
      </w:pPr>
    </w:lvl>
    <w:lvl w:ilvl="1" w:tplc="04090013">
      <w:start w:val="1"/>
      <w:numFmt w:val="upperRoman"/>
      <w:lvlText w:val="%2."/>
      <w:lvlJc w:val="righ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C536D39"/>
    <w:multiLevelType w:val="hybridMultilevel"/>
    <w:tmpl w:val="5646115C"/>
    <w:lvl w:ilvl="0" w:tplc="C7BE411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E764EBD"/>
    <w:multiLevelType w:val="hybridMultilevel"/>
    <w:tmpl w:val="580A07AC"/>
    <w:lvl w:ilvl="0" w:tplc="04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54811CE3"/>
    <w:multiLevelType w:val="hybridMultilevel"/>
    <w:tmpl w:val="B554FE1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0941BCD"/>
    <w:multiLevelType w:val="hybridMultilevel"/>
    <w:tmpl w:val="CC021F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708F7"/>
    <w:multiLevelType w:val="hybridMultilevel"/>
    <w:tmpl w:val="9A4AA97C"/>
    <w:lvl w:ilvl="0" w:tplc="067C41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3996276">
    <w:abstractNumId w:val="6"/>
  </w:num>
  <w:num w:numId="2" w16cid:durableId="2084139453">
    <w:abstractNumId w:val="2"/>
  </w:num>
  <w:num w:numId="3" w16cid:durableId="1326392941">
    <w:abstractNumId w:val="3"/>
  </w:num>
  <w:num w:numId="4" w16cid:durableId="979925000">
    <w:abstractNumId w:val="1"/>
  </w:num>
  <w:num w:numId="5" w16cid:durableId="954798813">
    <w:abstractNumId w:val="5"/>
  </w:num>
  <w:num w:numId="6" w16cid:durableId="2106806935">
    <w:abstractNumId w:val="4"/>
  </w:num>
  <w:num w:numId="7" w16cid:durableId="688526158">
    <w:abstractNumId w:val="0"/>
  </w:num>
  <w:num w:numId="8" w16cid:durableId="5232050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DMwNjQ1NDE2sDBS0lEKTi0uzszPAykwrAUAjuooWSwAAAA="/>
  </w:docVars>
  <w:rsids>
    <w:rsidRoot w:val="00AA0F85"/>
    <w:rsid w:val="002253AB"/>
    <w:rsid w:val="00AA0F85"/>
    <w:rsid w:val="00E323A4"/>
    <w:rsid w:val="00F4638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22206"/>
  <w15:chartTrackingRefBased/>
  <w15:docId w15:val="{87FB8069-6128-4051-A859-E2A1E377C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F85"/>
    <w:pPr>
      <w:ind w:left="720"/>
      <w:contextualSpacing/>
    </w:pPr>
  </w:style>
  <w:style w:type="character" w:styleId="Hyperlink">
    <w:name w:val="Hyperlink"/>
    <w:basedOn w:val="DefaultParagraphFont"/>
    <w:uiPriority w:val="99"/>
    <w:unhideWhenUsed/>
    <w:rsid w:val="00AA0F85"/>
    <w:rPr>
      <w:color w:val="0563C1" w:themeColor="hyperlink"/>
      <w:u w:val="single"/>
    </w:rPr>
  </w:style>
  <w:style w:type="character" w:styleId="UnresolvedMention">
    <w:name w:val="Unresolved Mention"/>
    <w:basedOn w:val="DefaultParagraphFont"/>
    <w:uiPriority w:val="99"/>
    <w:semiHidden/>
    <w:unhideWhenUsed/>
    <w:rsid w:val="00AA0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themrityunjaypathak/covid-cases-and-deaths-worldwi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sudalairajkumar/covid19-in-usa" TargetMode="External"/><Relationship Id="rId5" Type="http://schemas.openxmlformats.org/officeDocument/2006/relationships/hyperlink" Target="https://www.kaggle.com/datasets/sudalairajkumar/covid19-in-indi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420</Words>
  <Characters>2395</Characters>
  <Application>Microsoft Office Word</Application>
  <DocSecurity>0</DocSecurity>
  <Lines>19</Lines>
  <Paragraphs>5</Paragraphs>
  <ScaleCrop>false</ScaleCrop>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Ramesh Sable</dc:creator>
  <cp:keywords/>
  <dc:description/>
  <cp:lastModifiedBy>Anvitha KS</cp:lastModifiedBy>
  <cp:revision>4</cp:revision>
  <dcterms:created xsi:type="dcterms:W3CDTF">2023-03-22T17:28:00Z</dcterms:created>
  <dcterms:modified xsi:type="dcterms:W3CDTF">2023-03-22T19:25:00Z</dcterms:modified>
</cp:coreProperties>
</file>